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EF95F" w14:textId="199522AF" w:rsidR="00F82B50" w:rsidRPr="00A81D8E" w:rsidRDefault="002B6A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 w:rsidRPr="00A81D8E">
        <w:rPr>
          <w:rFonts w:ascii="Garamond" w:hAnsi="Garamond"/>
          <w:b/>
          <w:sz w:val="22"/>
          <w:szCs w:val="22"/>
          <w:lang w:val="sl-SI"/>
        </w:rPr>
        <w:t>Potrdilo o opravljenem individualnem raziskovalnem delu na doktorskem študijskem programu Grajeno okolje</w:t>
      </w:r>
    </w:p>
    <w:p w14:paraId="03F7A590" w14:textId="09606061" w:rsidR="002B6A0C" w:rsidRPr="00A81D8E" w:rsidRDefault="0065110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 w:rsidRPr="00A81D8E">
        <w:rPr>
          <w:rFonts w:ascii="Garamond" w:hAnsi="Garamond"/>
          <w:b/>
          <w:i/>
          <w:sz w:val="22"/>
          <w:szCs w:val="22"/>
          <w:lang w:val="sl-SI"/>
        </w:rPr>
        <w:t>Confirmation of completed individual research work at the doctoral study program Built environment</w:t>
      </w:r>
    </w:p>
    <w:p w14:paraId="0BC22B17" w14:textId="1341ADF5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59BB5B61" w14:textId="1BFD86F8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 ime</w:t>
          </w:r>
          <w:r w:rsidR="00BB0DDA" w:rsidRPr="00432F58">
            <w:rPr>
              <w:rStyle w:val="PlaceholderText"/>
              <w:color w:val="auto"/>
              <w:highlight w:val="lightGray"/>
            </w:rPr>
            <w:t>/Type Name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1C53521C" w14:textId="4CD15F2C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cientific 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5EF98DE8" w14:textId="443F9C5F" w:rsidR="00274F5F" w:rsidRDefault="00B568CD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Opravljeno individualno raziskovalno delo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952375">
        <w:rPr>
          <w:rFonts w:ascii="Garamond" w:hAnsi="Garamond"/>
          <w:i/>
          <w:sz w:val="22"/>
          <w:szCs w:val="22"/>
          <w:lang w:val="sl-SI"/>
        </w:rPr>
        <w:t>Performed individual research work</w:t>
      </w:r>
    </w:p>
    <w:p w14:paraId="575EC92B" w14:textId="77777777" w:rsidR="004849CF" w:rsidRPr="00274F5F" w:rsidRDefault="004849C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1660"/>
        <w:gridCol w:w="1660"/>
        <w:gridCol w:w="2345"/>
        <w:gridCol w:w="2835"/>
      </w:tblGrid>
      <w:tr w:rsidR="004C66E1" w:rsidRPr="006B2D45" w14:paraId="4BCE9B26" w14:textId="77777777" w:rsidTr="00BB0DDA">
        <w:tc>
          <w:tcPr>
            <w:tcW w:w="1660" w:type="dxa"/>
          </w:tcPr>
          <w:p w14:paraId="525F01E8" w14:textId="2EE9D6D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Letnik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B21AA6">
              <w:rPr>
                <w:rFonts w:ascii="Garamond" w:hAnsi="Garamond"/>
                <w:i/>
                <w:sz w:val="22"/>
                <w:szCs w:val="22"/>
                <w:lang w:val="sl-SI"/>
              </w:rPr>
              <w:t>Year</w:t>
            </w:r>
          </w:p>
        </w:tc>
        <w:tc>
          <w:tcPr>
            <w:tcW w:w="1660" w:type="dxa"/>
          </w:tcPr>
          <w:p w14:paraId="21D8F953" w14:textId="2A00C1E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Predvideno </w:t>
            </w: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 xml:space="preserve">KT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/ </w:t>
            </w:r>
            <w:r w:rsidRPr="00E52185">
              <w:rPr>
                <w:rFonts w:ascii="Garamond" w:hAnsi="Garamond"/>
                <w:i/>
                <w:sz w:val="22"/>
                <w:szCs w:val="22"/>
                <w:lang w:val="sl-SI"/>
              </w:rPr>
              <w:t>Expected ECTS</w:t>
            </w:r>
          </w:p>
        </w:tc>
        <w:tc>
          <w:tcPr>
            <w:tcW w:w="2345" w:type="dxa"/>
          </w:tcPr>
          <w:p w14:paraId="1BE1A90A" w14:textId="296B385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Število opravljenih KT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CE6D45">
              <w:rPr>
                <w:rFonts w:ascii="Garamond" w:hAnsi="Garamond"/>
                <w:i/>
                <w:sz w:val="22"/>
                <w:szCs w:val="22"/>
                <w:lang w:val="sl-SI"/>
              </w:rPr>
              <w:t>Obtained ECTS</w:t>
            </w:r>
          </w:p>
        </w:tc>
        <w:tc>
          <w:tcPr>
            <w:tcW w:w="2835" w:type="dxa"/>
          </w:tcPr>
          <w:p w14:paraId="3B1EADD7" w14:textId="26AEDF1E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Ime in priimek mentorja(-ice)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4C66E1">
              <w:rPr>
                <w:rFonts w:ascii="Garamond" w:hAnsi="Garamond"/>
                <w:i/>
                <w:sz w:val="22"/>
                <w:szCs w:val="22"/>
                <w:lang w:val="sl-SI"/>
              </w:rPr>
              <w:t>Supervisor’s name</w:t>
            </w:r>
          </w:p>
        </w:tc>
      </w:tr>
      <w:tr w:rsidR="004C66E1" w:rsidRPr="006B2D45" w14:paraId="4B985F67" w14:textId="77777777" w:rsidTr="00BB0DDA">
        <w:tc>
          <w:tcPr>
            <w:tcW w:w="1660" w:type="dxa"/>
          </w:tcPr>
          <w:p w14:paraId="5022EEF3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1.</w:t>
            </w:r>
          </w:p>
        </w:tc>
        <w:tc>
          <w:tcPr>
            <w:tcW w:w="1660" w:type="dxa"/>
          </w:tcPr>
          <w:p w14:paraId="6735BA90" w14:textId="7DD6551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1486614317"/>
            <w:placeholder>
              <w:docPart w:val="E3D2DEB7CE8F4CFEB04F24D7D85FB85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134321CC" w14:textId="029325A9" w:rsidR="004C66E1" w:rsidRPr="00AD6218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darkGray"/>
              <w:lang w:val="sl-SI"/>
            </w:rPr>
            <w:id w:val="703902832"/>
            <w:placeholder>
              <w:docPart w:val="0D5EDAF2643A40AE82D1978E6BAD6001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1744FC7" w14:textId="6DCCB5B0" w:rsidR="004C66E1" w:rsidRPr="006B2D45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Type name</w:t>
                </w:r>
              </w:p>
            </w:tc>
          </w:sdtContent>
        </w:sdt>
      </w:tr>
      <w:tr w:rsidR="00AD6218" w:rsidRPr="00AD6218" w14:paraId="105B312E" w14:textId="77777777" w:rsidTr="00BB0DDA">
        <w:tc>
          <w:tcPr>
            <w:tcW w:w="1660" w:type="dxa"/>
          </w:tcPr>
          <w:p w14:paraId="2F90DC3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.</w:t>
            </w:r>
          </w:p>
        </w:tc>
        <w:tc>
          <w:tcPr>
            <w:tcW w:w="1660" w:type="dxa"/>
          </w:tcPr>
          <w:p w14:paraId="635D161A" w14:textId="198B550A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4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047415662"/>
            <w:placeholder>
              <w:docPart w:val="824276CB53B044EB96F4C4243FDFB55E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0525C169" w14:textId="5067A334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743953653"/>
            <w:placeholder>
              <w:docPart w:val="986BBABDBC9A4CED9AECD3724811E56E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4798415" w14:textId="4446BDD0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AD6218" w:rsidRPr="00AD6218" w14:paraId="280B0778" w14:textId="77777777" w:rsidTr="00BB0DDA">
        <w:tc>
          <w:tcPr>
            <w:tcW w:w="1660" w:type="dxa"/>
          </w:tcPr>
          <w:p w14:paraId="157A7B9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3.</w:t>
            </w:r>
          </w:p>
        </w:tc>
        <w:tc>
          <w:tcPr>
            <w:tcW w:w="1660" w:type="dxa"/>
          </w:tcPr>
          <w:p w14:paraId="16E42D72" w14:textId="13775DDD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50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525751459"/>
            <w:placeholder>
              <w:docPart w:val="83D882CE33CD40478BDC91970D6BC4ED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AB01CDF" w14:textId="0EEE2169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847633209"/>
            <w:placeholder>
              <w:docPart w:val="B9133D42C058419EAF93F934DB82BCA0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6150622A" w14:textId="59368ABF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</w:tbl>
    <w:p w14:paraId="7B75780D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9E7460D" w14:textId="181E4B08" w:rsidR="00274F5F" w:rsidRDefault="00274F5F" w:rsidP="00274F5F">
      <w:pPr>
        <w:rPr>
          <w:rFonts w:ascii="Garamond" w:hAnsi="Garamond"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Študent/-ka lahko individualno raziskovalno delo opravi z različnimi dejavnostmi:</w:t>
      </w:r>
      <w:r w:rsidR="00134B3D">
        <w:rPr>
          <w:rFonts w:ascii="Garamond" w:hAnsi="Garamond"/>
          <w:sz w:val="22"/>
          <w:szCs w:val="22"/>
          <w:lang w:val="sl-SI"/>
        </w:rPr>
        <w:t xml:space="preserve"> </w:t>
      </w:r>
      <w:r w:rsidRPr="00274F5F">
        <w:rPr>
          <w:rFonts w:ascii="Garamond" w:hAnsi="Garamond"/>
          <w:sz w:val="22"/>
          <w:szCs w:val="22"/>
          <w:lang w:val="sl-SI"/>
        </w:rPr>
        <w:t>sodelovanje v okviru raziskova</w:t>
      </w:r>
      <w:bookmarkStart w:id="0" w:name="_GoBack"/>
      <w:bookmarkEnd w:id="0"/>
      <w:r w:rsidRPr="00274F5F">
        <w:rPr>
          <w:rFonts w:ascii="Garamond" w:hAnsi="Garamond"/>
          <w:sz w:val="22"/>
          <w:szCs w:val="22"/>
          <w:lang w:val="sl-SI"/>
        </w:rPr>
        <w:t>lnega projekta ali drugega znanstveno raziskovalnega dela raziskovalnih in/ali projektnih skupin na UL FGG ali drugi članici UL, aktivna udeležba na konferenci (strokovna ali znanstvena), izdelava članka, udeležba na poletnih šolah, delavnicah itd.</w:t>
      </w:r>
    </w:p>
    <w:p w14:paraId="5D313471" w14:textId="67C9B2A2" w:rsidR="00134B3D" w:rsidRPr="00B75971" w:rsidRDefault="00B75971" w:rsidP="00274F5F">
      <w:pPr>
        <w:rPr>
          <w:rFonts w:ascii="Garamond" w:hAnsi="Garamond"/>
          <w:i/>
          <w:sz w:val="22"/>
          <w:szCs w:val="22"/>
          <w:lang w:val="sl-SI"/>
        </w:rPr>
      </w:pPr>
      <w:r w:rsidRPr="00B75971">
        <w:rPr>
          <w:rFonts w:ascii="Garamond" w:hAnsi="Garamond"/>
          <w:i/>
          <w:sz w:val="22"/>
          <w:szCs w:val="22"/>
          <w:lang w:val="sl-SI"/>
        </w:rPr>
        <w:t>Student’s individual research work may consist of various activities: cooperation within research project or other research work in research and/or project groups at UL FGG or other members of UL, active participation at a conference (professional or scientific), published article, participation in summer schools, workshops, etc.</w:t>
      </w:r>
    </w:p>
    <w:p w14:paraId="187744F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329E0602" w14:textId="20402B86" w:rsidR="00274F5F" w:rsidRDefault="00274F5F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 xml:space="preserve">Napredek raziskovalnega dela (obrazložitev mentorja do </w:t>
      </w:r>
      <w:r w:rsidR="00D0382C">
        <w:rPr>
          <w:rFonts w:ascii="Garamond" w:hAnsi="Garamond"/>
          <w:sz w:val="22"/>
          <w:szCs w:val="22"/>
          <w:lang w:val="sl-SI"/>
        </w:rPr>
        <w:t xml:space="preserve">dva </w:t>
      </w:r>
      <w:r w:rsidRPr="00274F5F">
        <w:rPr>
          <w:rFonts w:ascii="Garamond" w:hAnsi="Garamond"/>
          <w:sz w:val="22"/>
          <w:szCs w:val="22"/>
          <w:lang w:val="sl-SI"/>
        </w:rPr>
        <w:t>stavka)</w:t>
      </w:r>
      <w:r w:rsidR="00D0382C">
        <w:rPr>
          <w:rFonts w:ascii="Garamond" w:hAnsi="Garamond"/>
          <w:sz w:val="22"/>
          <w:szCs w:val="22"/>
          <w:lang w:val="sl-SI"/>
        </w:rPr>
        <w:t xml:space="preserve"> / </w:t>
      </w:r>
      <w:r w:rsidR="00D0382C" w:rsidRPr="00D0382C">
        <w:rPr>
          <w:rFonts w:ascii="Garamond" w:hAnsi="Garamond"/>
          <w:i/>
          <w:sz w:val="22"/>
          <w:szCs w:val="22"/>
          <w:lang w:val="sl-SI"/>
        </w:rPr>
        <w:t>Progress of research work (supervisor’s comments, up to two sentences)</w:t>
      </w:r>
    </w:p>
    <w:p w14:paraId="58D265F5" w14:textId="1A9E3D46" w:rsidR="00D0382C" w:rsidRDefault="00D0382C" w:rsidP="00274F5F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549795244"/>
        <w:placeholder>
          <w:docPart w:val="19DA7967B4A84317ACF19A1AF807A86C"/>
        </w:placeholder>
        <w:showingPlcHdr/>
        <w:text w:multiLine="1"/>
      </w:sdtPr>
      <w:sdtEndPr/>
      <w:sdtContent>
        <w:p w14:paraId="5E677FAB" w14:textId="227E8EA8" w:rsidR="00274F5F" w:rsidRPr="00AD6218" w:rsidRDefault="00D0382C" w:rsidP="00274F5F">
          <w:pPr>
            <w:rPr>
              <w:rFonts w:ascii="Garamond" w:hAnsi="Garamond"/>
              <w:sz w:val="22"/>
              <w:szCs w:val="22"/>
              <w:lang w:val="sl-SI"/>
            </w:rPr>
          </w:pPr>
          <w:r w:rsidRPr="00E07F46">
            <w:rPr>
              <w:rStyle w:val="PlaceholderText"/>
              <w:color w:val="auto"/>
              <w:highlight w:val="lightGray"/>
            </w:rPr>
            <w:t>Opis napredka</w:t>
          </w:r>
          <w:r w:rsidR="00BB0DDA" w:rsidRPr="00E07F46">
            <w:rPr>
              <w:rStyle w:val="PlaceholderText"/>
              <w:color w:val="auto"/>
              <w:highlight w:val="lightGray"/>
            </w:rPr>
            <w:t>/Desription of progress</w:t>
          </w:r>
        </w:p>
      </w:sdtContent>
    </w:sdt>
    <w:p w14:paraId="43999FBC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7791B640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2C09B5FA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8256AF" w:rsidRPr="008256AF" w14:paraId="66268DE0" w14:textId="77777777" w:rsidTr="008256AF">
        <w:tc>
          <w:tcPr>
            <w:tcW w:w="4151" w:type="dxa"/>
          </w:tcPr>
          <w:p w14:paraId="28117D99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(-ka) / Student</w:t>
            </w:r>
          </w:p>
        </w:tc>
        <w:tc>
          <w:tcPr>
            <w:tcW w:w="4151" w:type="dxa"/>
          </w:tcPr>
          <w:p w14:paraId="420C1FA3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Mentor (-ica) / Supervisor</w:t>
            </w:r>
          </w:p>
        </w:tc>
      </w:tr>
      <w:tr w:rsidR="008256AF" w:rsidRPr="008256AF" w14:paraId="0A86D838" w14:textId="77777777" w:rsidTr="008256AF">
        <w:tc>
          <w:tcPr>
            <w:tcW w:w="4151" w:type="dxa"/>
          </w:tcPr>
          <w:p w14:paraId="33B3995C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701DA629" w14:textId="51C7D841" w:rsidR="002B1A95" w:rsidRPr="002B1A95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  <w:tc>
          <w:tcPr>
            <w:tcW w:w="4151" w:type="dxa"/>
          </w:tcPr>
          <w:p w14:paraId="00D9A051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C7C604A" w14:textId="37E7FB8C" w:rsidR="002B1A95" w:rsidRPr="008256AF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3A5F6C11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147FA47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5EA7E76" w14:textId="0B19D274" w:rsidR="00010855" w:rsidRDefault="00274F5F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Datum/Dat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297449675"/>
          <w:placeholder>
            <w:docPart w:val="D0C42196254E40CEB85F764E4E2FF96F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</w:t>
          </w:r>
          <w:r w:rsidR="00BB0DDA" w:rsidRPr="00E07F46">
            <w:rPr>
              <w:rStyle w:val="PlaceholderText"/>
              <w:color w:val="auto"/>
              <w:highlight w:val="lightGray"/>
            </w:rPr>
            <w:t>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3C7B4882" w14:textId="77777777" w:rsidR="00274F5F" w:rsidRPr="001B4AF9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sectPr w:rsidR="00274F5F" w:rsidRPr="001B4AF9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77B75" w14:textId="77777777" w:rsidR="007D12D7" w:rsidRDefault="007D12D7">
      <w:r>
        <w:separator/>
      </w:r>
    </w:p>
  </w:endnote>
  <w:endnote w:type="continuationSeparator" w:id="0">
    <w:p w14:paraId="0B116FF0" w14:textId="77777777" w:rsidR="007D12D7" w:rsidRDefault="007D1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313B9" w14:textId="77777777" w:rsidR="007D12D7" w:rsidRDefault="007D12D7">
      <w:r>
        <w:separator/>
      </w:r>
    </w:p>
  </w:footnote>
  <w:footnote w:type="continuationSeparator" w:id="0">
    <w:p w14:paraId="45F5B2EF" w14:textId="77777777" w:rsidR="007D12D7" w:rsidRDefault="007D1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mGivyDKAgddjmRgv1WJ6uyvNdLHACi5VwbB/87SlGj6rbk2N7WBUWucDL9467MMumLaS8uc6c+hZaJAJB3VXw==" w:salt="gkw4XSaKnI421f1zusXhMA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kFACUPVg8tAAAA"/>
  </w:docVars>
  <w:rsids>
    <w:rsidRoot w:val="00A100D8"/>
    <w:rsid w:val="00002A11"/>
    <w:rsid w:val="00010855"/>
    <w:rsid w:val="000351BF"/>
    <w:rsid w:val="00073476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A0756"/>
    <w:rsid w:val="001B4AF9"/>
    <w:rsid w:val="00210FF2"/>
    <w:rsid w:val="0024057E"/>
    <w:rsid w:val="00252BA2"/>
    <w:rsid w:val="00274F5F"/>
    <w:rsid w:val="00280EEA"/>
    <w:rsid w:val="002969EC"/>
    <w:rsid w:val="002B1A95"/>
    <w:rsid w:val="002B6A0C"/>
    <w:rsid w:val="002B7BF6"/>
    <w:rsid w:val="002F403D"/>
    <w:rsid w:val="0030643E"/>
    <w:rsid w:val="00311F41"/>
    <w:rsid w:val="003A3BF6"/>
    <w:rsid w:val="004223AC"/>
    <w:rsid w:val="00432F58"/>
    <w:rsid w:val="004849CF"/>
    <w:rsid w:val="004C3664"/>
    <w:rsid w:val="004C66E1"/>
    <w:rsid w:val="0053762F"/>
    <w:rsid w:val="00560A2E"/>
    <w:rsid w:val="00615FF5"/>
    <w:rsid w:val="00635CEC"/>
    <w:rsid w:val="00651105"/>
    <w:rsid w:val="00672B91"/>
    <w:rsid w:val="006B2D45"/>
    <w:rsid w:val="006E4447"/>
    <w:rsid w:val="007D12D7"/>
    <w:rsid w:val="007E2DF9"/>
    <w:rsid w:val="00804AB7"/>
    <w:rsid w:val="008210B6"/>
    <w:rsid w:val="008256AF"/>
    <w:rsid w:val="008917A7"/>
    <w:rsid w:val="00895186"/>
    <w:rsid w:val="008D6500"/>
    <w:rsid w:val="0090194D"/>
    <w:rsid w:val="00917B3C"/>
    <w:rsid w:val="00952375"/>
    <w:rsid w:val="00956A12"/>
    <w:rsid w:val="009F1549"/>
    <w:rsid w:val="00A05D16"/>
    <w:rsid w:val="00A100D8"/>
    <w:rsid w:val="00A80414"/>
    <w:rsid w:val="00A81D8E"/>
    <w:rsid w:val="00AD6218"/>
    <w:rsid w:val="00AE3756"/>
    <w:rsid w:val="00AE7259"/>
    <w:rsid w:val="00B11B2F"/>
    <w:rsid w:val="00B20E6B"/>
    <w:rsid w:val="00B21AA6"/>
    <w:rsid w:val="00B568CD"/>
    <w:rsid w:val="00B7202E"/>
    <w:rsid w:val="00B73481"/>
    <w:rsid w:val="00B75971"/>
    <w:rsid w:val="00B82315"/>
    <w:rsid w:val="00B904F9"/>
    <w:rsid w:val="00BA263F"/>
    <w:rsid w:val="00BB0DDA"/>
    <w:rsid w:val="00BD281A"/>
    <w:rsid w:val="00C22048"/>
    <w:rsid w:val="00C34780"/>
    <w:rsid w:val="00CB002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777A4"/>
    <w:rsid w:val="00EA2FAE"/>
    <w:rsid w:val="00ED6967"/>
    <w:rsid w:val="00F000FF"/>
    <w:rsid w:val="00F344A8"/>
    <w:rsid w:val="00F82B50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916B6C" w:rsidP="00916B6C">
          <w:pPr>
            <w:pStyle w:val="243B107AF98049D6AE823E348D893CFC15"/>
          </w:pPr>
          <w:r w:rsidRPr="00432F58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D0C42196254E40CEB85F764E4E2F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BE0F7-7A41-480D-98BD-37EF7BE1264C}"/>
      </w:docPartPr>
      <w:docPartBody>
        <w:p w:rsidR="003059A0" w:rsidRDefault="00916B6C" w:rsidP="00916B6C">
          <w:pPr>
            <w:pStyle w:val="D0C42196254E40CEB85F764E4E2FF96F11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824276CB53B044EB96F4C4243FDFB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EE1CB-C894-4F01-8F8D-B6EEB7BB4DD9}"/>
      </w:docPartPr>
      <w:docPartBody>
        <w:p w:rsidR="003059A0" w:rsidRDefault="00916B6C" w:rsidP="00916B6C">
          <w:pPr>
            <w:pStyle w:val="824276CB53B044EB96F4C4243FDFB55E11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83D882CE33CD40478BDC91970D6BC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0C9D8-48F3-44FB-8548-05407B7D57D3}"/>
      </w:docPartPr>
      <w:docPartBody>
        <w:p w:rsidR="003059A0" w:rsidRDefault="00916B6C" w:rsidP="00916B6C">
          <w:pPr>
            <w:pStyle w:val="83D882CE33CD40478BDC91970D6BC4ED11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0D5EDAF2643A40AE82D1978E6BAD6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4E216-4213-44E3-94C7-543C0EBD628E}"/>
      </w:docPartPr>
      <w:docPartBody>
        <w:p w:rsidR="003059A0" w:rsidRDefault="00916B6C" w:rsidP="00916B6C">
          <w:pPr>
            <w:pStyle w:val="0D5EDAF2643A40AE82D1978E6BAD600111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986BBABDBC9A4CED9AECD3724811E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AE1C-914E-4511-AAAB-D54E2FB545AA}"/>
      </w:docPartPr>
      <w:docPartBody>
        <w:p w:rsidR="003059A0" w:rsidRDefault="00916B6C" w:rsidP="00916B6C">
          <w:pPr>
            <w:pStyle w:val="986BBABDBC9A4CED9AECD3724811E56E11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B9133D42C058419EAF93F934DB82B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34B02-B9DF-4697-A949-4973C21C987E}"/>
      </w:docPartPr>
      <w:docPartBody>
        <w:p w:rsidR="003059A0" w:rsidRDefault="00916B6C" w:rsidP="00916B6C">
          <w:pPr>
            <w:pStyle w:val="B9133D42C058419EAF93F934DB82BCA011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E3D2DEB7CE8F4CFEB04F24D7D85FB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A072-D3D4-4547-9066-5368B21EB6A8}"/>
      </w:docPartPr>
      <w:docPartBody>
        <w:p w:rsidR="003059A0" w:rsidRDefault="00916B6C" w:rsidP="00916B6C">
          <w:pPr>
            <w:pStyle w:val="E3D2DEB7CE8F4CFEB04F24D7D85FB85710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19DA7967B4A84317ACF19A1AF807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19BD-5B1A-47C0-A587-9BF42C668CC6}"/>
      </w:docPartPr>
      <w:docPartBody>
        <w:p w:rsidR="003059A0" w:rsidRDefault="00916B6C" w:rsidP="00916B6C">
          <w:pPr>
            <w:pStyle w:val="19DA7967B4A84317ACF19A1AF807A86C10"/>
          </w:pPr>
          <w:r w:rsidRPr="00E07F46">
            <w:rPr>
              <w:rStyle w:val="PlaceholderText"/>
              <w:highlight w:val="lightGray"/>
            </w:rPr>
            <w:t>Opis napredka/Desription of prog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3059A0"/>
    <w:rsid w:val="00916B6C"/>
    <w:rsid w:val="009A4755"/>
    <w:rsid w:val="00B230EC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6B6C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68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52</cp:revision>
  <cp:lastPrinted>2003-06-03T10:23:00Z</cp:lastPrinted>
  <dcterms:created xsi:type="dcterms:W3CDTF">2019-02-11T11:44:00Z</dcterms:created>
  <dcterms:modified xsi:type="dcterms:W3CDTF">2019-02-11T13:27:00Z</dcterms:modified>
</cp:coreProperties>
</file>